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B8E63" w14:textId="77777777" w:rsidR="005F39D0" w:rsidRPr="005F39D0" w:rsidRDefault="005F39D0" w:rsidP="005F39D0">
      <w:pPr>
        <w:shd w:val="clear" w:color="auto" w:fill="FFFFFF"/>
        <w:spacing w:after="100" w:afterAutospacing="1" w:line="240" w:lineRule="auto"/>
        <w:outlineLvl w:val="1"/>
        <w:rPr>
          <w:rFonts w:ascii="Segoe UI" w:eastAsia="Times New Roman" w:hAnsi="Segoe UI" w:cs="Segoe UI"/>
          <w:color w:val="373A3C"/>
          <w:sz w:val="36"/>
          <w:szCs w:val="36"/>
        </w:rPr>
      </w:pPr>
      <w:r w:rsidRPr="005F39D0">
        <w:rPr>
          <w:rFonts w:ascii="Segoe UI" w:eastAsia="Times New Roman" w:hAnsi="Segoe UI" w:cs="Segoe UI"/>
          <w:color w:val="373A3C"/>
          <w:sz w:val="36"/>
          <w:szCs w:val="36"/>
        </w:rPr>
        <w:t>Project 1: Flowchart</w:t>
      </w:r>
    </w:p>
    <w:p w14:paraId="72323E9C" w14:textId="77777777" w:rsidR="005F39D0" w:rsidRPr="005F39D0" w:rsidRDefault="005F39D0" w:rsidP="005F39D0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</w:rPr>
      </w:pPr>
      <w:r w:rsidRPr="005F39D0">
        <w:rPr>
          <w:rFonts w:ascii="Segoe UI" w:eastAsia="Times New Roman" w:hAnsi="Segoe UI" w:cs="Segoe UI"/>
          <w:color w:val="373A3C"/>
          <w:sz w:val="23"/>
          <w:szCs w:val="23"/>
          <w:u w:val="single"/>
        </w:rPr>
        <w:t>Review Key Terms/Concepts:</w:t>
      </w:r>
    </w:p>
    <w:p w14:paraId="0C98CDED" w14:textId="77777777" w:rsidR="005F39D0" w:rsidRPr="005F39D0" w:rsidRDefault="005F39D0" w:rsidP="005F39D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</w:rPr>
      </w:pPr>
      <w:r w:rsidRPr="005F39D0">
        <w:rPr>
          <w:rFonts w:ascii="Segoe UI" w:eastAsia="Times New Roman" w:hAnsi="Segoe UI" w:cs="Segoe UI"/>
          <w:color w:val="373A3C"/>
          <w:sz w:val="23"/>
          <w:szCs w:val="23"/>
        </w:rPr>
        <w:t>Algorithm</w:t>
      </w:r>
    </w:p>
    <w:p w14:paraId="5D20BC43" w14:textId="77777777" w:rsidR="005F39D0" w:rsidRPr="005F39D0" w:rsidRDefault="005F39D0" w:rsidP="005F39D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</w:rPr>
      </w:pPr>
      <w:r w:rsidRPr="005F39D0">
        <w:rPr>
          <w:rFonts w:ascii="Segoe UI" w:eastAsia="Times New Roman" w:hAnsi="Segoe UI" w:cs="Segoe UI"/>
          <w:color w:val="373A3C"/>
          <w:sz w:val="23"/>
          <w:szCs w:val="23"/>
        </w:rPr>
        <w:t>Flowchart</w:t>
      </w:r>
    </w:p>
    <w:p w14:paraId="4BE334E6" w14:textId="77777777" w:rsidR="005F39D0" w:rsidRPr="005F39D0" w:rsidRDefault="005F39D0" w:rsidP="005F39D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</w:rPr>
      </w:pPr>
      <w:r w:rsidRPr="005F39D0">
        <w:rPr>
          <w:rFonts w:ascii="Segoe UI" w:eastAsia="Times New Roman" w:hAnsi="Segoe UI" w:cs="Segoe UI"/>
          <w:color w:val="373A3C"/>
          <w:sz w:val="23"/>
          <w:szCs w:val="23"/>
        </w:rPr>
        <w:t>Loop</w:t>
      </w:r>
    </w:p>
    <w:p w14:paraId="66713E3C" w14:textId="77777777" w:rsidR="005F39D0" w:rsidRPr="005F39D0" w:rsidRDefault="005F39D0" w:rsidP="005F39D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</w:rPr>
      </w:pPr>
      <w:r w:rsidRPr="005F39D0">
        <w:rPr>
          <w:rFonts w:ascii="Segoe UI" w:eastAsia="Times New Roman" w:hAnsi="Segoe UI" w:cs="Segoe UI"/>
          <w:color w:val="373A3C"/>
          <w:sz w:val="23"/>
          <w:szCs w:val="23"/>
        </w:rPr>
        <w:t>Loop counter</w:t>
      </w:r>
    </w:p>
    <w:p w14:paraId="216D661B" w14:textId="77777777" w:rsidR="005F39D0" w:rsidRPr="005F39D0" w:rsidRDefault="005F39D0" w:rsidP="005F39D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</w:rPr>
      </w:pPr>
      <w:r w:rsidRPr="005F39D0">
        <w:rPr>
          <w:rFonts w:ascii="Segoe UI" w:eastAsia="Times New Roman" w:hAnsi="Segoe UI" w:cs="Segoe UI"/>
          <w:color w:val="373A3C"/>
          <w:sz w:val="23"/>
          <w:szCs w:val="23"/>
        </w:rPr>
        <w:t>Escape</w:t>
      </w:r>
    </w:p>
    <w:p w14:paraId="7CF2D945" w14:textId="77777777" w:rsidR="005F39D0" w:rsidRPr="005F39D0" w:rsidRDefault="005F39D0" w:rsidP="005F39D0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</w:rPr>
      </w:pPr>
      <w:r w:rsidRPr="005F39D0">
        <w:rPr>
          <w:rFonts w:ascii="Segoe UI" w:eastAsia="Times New Roman" w:hAnsi="Segoe UI" w:cs="Segoe UI"/>
          <w:color w:val="373A3C"/>
          <w:sz w:val="23"/>
          <w:szCs w:val="23"/>
          <w:u w:val="single"/>
        </w:rPr>
        <w:t>Listen:</w:t>
      </w:r>
    </w:p>
    <w:p w14:paraId="0B862681" w14:textId="12876606" w:rsidR="005F39D0" w:rsidRPr="005F39D0" w:rsidRDefault="005F39D0" w:rsidP="005F39D0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</w:rPr>
      </w:pPr>
      <w:r w:rsidRPr="005F39D0">
        <w:rPr>
          <w:rFonts w:ascii="Segoe UI" w:eastAsia="Times New Roman" w:hAnsi="Segoe UI" w:cs="Segoe UI"/>
          <w:color w:val="373A3C"/>
          <w:sz w:val="23"/>
          <w:szCs w:val="23"/>
        </w:rPr>
        <w:t xml:space="preserve">In this video you saw a friendship algorithm which was displayed as a flowchart.  A flowchart is used to help programmers create a logical outline of what they will need to program so that when they begin interacting with the software to write or code the </w:t>
      </w:r>
      <w:r w:rsidR="000663D6" w:rsidRPr="005F39D0">
        <w:rPr>
          <w:rFonts w:ascii="Segoe UI" w:eastAsia="Times New Roman" w:hAnsi="Segoe UI" w:cs="Segoe UI"/>
          <w:color w:val="373A3C"/>
          <w:sz w:val="23"/>
          <w:szCs w:val="23"/>
        </w:rPr>
        <w:t>program,</w:t>
      </w:r>
      <w:r w:rsidRPr="005F39D0">
        <w:rPr>
          <w:rFonts w:ascii="Segoe UI" w:eastAsia="Times New Roman" w:hAnsi="Segoe UI" w:cs="Segoe UI"/>
          <w:color w:val="373A3C"/>
          <w:sz w:val="23"/>
          <w:szCs w:val="23"/>
        </w:rPr>
        <w:t xml:space="preserve"> </w:t>
      </w:r>
      <w:bookmarkStart w:id="0" w:name="_GoBack"/>
      <w:bookmarkEnd w:id="0"/>
      <w:r w:rsidRPr="005F39D0">
        <w:rPr>
          <w:rFonts w:ascii="Segoe UI" w:eastAsia="Times New Roman" w:hAnsi="Segoe UI" w:cs="Segoe UI"/>
          <w:color w:val="373A3C"/>
          <w:sz w:val="23"/>
          <w:szCs w:val="23"/>
        </w:rPr>
        <w:t>they have the flowchart as a starting point.  </w:t>
      </w:r>
    </w:p>
    <w:p w14:paraId="347FCED9" w14:textId="77777777" w:rsidR="005F39D0" w:rsidRPr="005F39D0" w:rsidRDefault="005F39D0" w:rsidP="005F39D0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</w:rPr>
      </w:pPr>
      <w:r w:rsidRPr="005F39D0">
        <w:rPr>
          <w:rFonts w:ascii="Segoe UI" w:eastAsia="Times New Roman" w:hAnsi="Segoe UI" w:cs="Segoe UI"/>
          <w:color w:val="373A3C"/>
          <w:sz w:val="23"/>
          <w:szCs w:val="23"/>
          <w:u w:val="single"/>
        </w:rPr>
        <w:t>Build:</w:t>
      </w:r>
    </w:p>
    <w:p w14:paraId="262F2636" w14:textId="77777777" w:rsidR="005F39D0" w:rsidRPr="005F39D0" w:rsidRDefault="005F39D0" w:rsidP="005F39D0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</w:rPr>
      </w:pPr>
      <w:r w:rsidRPr="005F39D0">
        <w:rPr>
          <w:rFonts w:ascii="Segoe UI" w:eastAsia="Times New Roman" w:hAnsi="Segoe UI" w:cs="Segoe UI"/>
          <w:color w:val="373A3C"/>
          <w:sz w:val="23"/>
          <w:szCs w:val="23"/>
        </w:rPr>
        <w:t>Working with your team, develop a flowchart for your Project 1 program.</w:t>
      </w:r>
    </w:p>
    <w:p w14:paraId="79D9B51D" w14:textId="77777777" w:rsidR="00D73A5C" w:rsidRDefault="000663D6"/>
    <w:sectPr w:rsidR="00D73A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DE4CC5"/>
    <w:multiLevelType w:val="multilevel"/>
    <w:tmpl w:val="EBB2A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zO3sDCyNDU1NzJX0lEKTi0uzszPAykwrAUAfWIKoSwAAAA="/>
  </w:docVars>
  <w:rsids>
    <w:rsidRoot w:val="005F39D0"/>
    <w:rsid w:val="000663D6"/>
    <w:rsid w:val="000D3585"/>
    <w:rsid w:val="004D0906"/>
    <w:rsid w:val="005F39D0"/>
    <w:rsid w:val="00BF2D2C"/>
    <w:rsid w:val="00CE6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B2BD3"/>
  <w15:docId w15:val="{3A24B88A-D762-4D20-BF5D-58520B9C5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F39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F39D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F39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732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4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3</Words>
  <Characters>420</Characters>
  <Application>Microsoft Office Word</Application>
  <DocSecurity>0</DocSecurity>
  <Lines>3</Lines>
  <Paragraphs>1</Paragraphs>
  <ScaleCrop>false</ScaleCrop>
  <Company>Secretary of the Commonwealth of MA</Company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gdale, Shubhada (SEC)</dc:creator>
  <cp:lastModifiedBy>Shubhada Jagdale</cp:lastModifiedBy>
  <cp:revision>3</cp:revision>
  <dcterms:created xsi:type="dcterms:W3CDTF">2020-02-11T06:39:00Z</dcterms:created>
  <dcterms:modified xsi:type="dcterms:W3CDTF">2020-08-20T22:55:00Z</dcterms:modified>
</cp:coreProperties>
</file>